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FE3146" w14:textId="77777777" w:rsidR="00486023" w:rsidRPr="00486023" w:rsidRDefault="00486023" w:rsidP="00486023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-IN" w:eastAsia="en-IN"/>
          <w14:ligatures w14:val="none"/>
        </w:rPr>
        <w:t>README: Data Source Preparation Tool</w:t>
      </w:r>
    </w:p>
    <w:p w14:paraId="65B533C7" w14:textId="77777777" w:rsidR="00486023" w:rsidRPr="00486023" w:rsidRDefault="00486023" w:rsidP="0048602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val="en-IN" w:eastAsia="en-IN"/>
          <w14:ligatures w14:val="none"/>
        </w:rPr>
        <w:t>Introduction</w:t>
      </w:r>
    </w:p>
    <w:p w14:paraId="739041F7" w14:textId="77777777" w:rsidR="00486023" w:rsidRPr="00486023" w:rsidRDefault="00486023" w:rsidP="004860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>This tool is designed to streamline the process of creating a data source for mail merge, which will notify concerned managers about their employees who have either left or changed positions. The tool automates tasks previously handled through a Qlik Sense dashboard, allowing your team to run the process independently without needing Python knowledge.</w:t>
      </w:r>
    </w:p>
    <w:p w14:paraId="003F976C" w14:textId="77777777" w:rsidR="00486023" w:rsidRPr="00486023" w:rsidRDefault="00486023" w:rsidP="0048602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val="en-IN" w:eastAsia="en-IN"/>
          <w14:ligatures w14:val="none"/>
        </w:rPr>
        <w:t>Requirements</w:t>
      </w:r>
    </w:p>
    <w:p w14:paraId="22A0B2EC" w14:textId="77777777" w:rsidR="00486023" w:rsidRPr="00486023" w:rsidRDefault="00486023" w:rsidP="0048602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IN" w:eastAsia="en-IN"/>
          <w14:ligatures w14:val="none"/>
        </w:rPr>
        <w:t>Input Files</w:t>
      </w:r>
    </w:p>
    <w:p w14:paraId="09FCD36B" w14:textId="77777777" w:rsidR="00486023" w:rsidRPr="00486023" w:rsidRDefault="00486023" w:rsidP="0048602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IN" w:eastAsia="en-IN"/>
          <w14:ligatures w14:val="none"/>
        </w:rPr>
        <w:t>GHA Files (Previous Month and Current Month)</w:t>
      </w:r>
    </w:p>
    <w:p w14:paraId="43475CE7" w14:textId="77777777" w:rsidR="00486023" w:rsidRPr="00486023" w:rsidRDefault="00486023" w:rsidP="00486023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IN" w:eastAsia="en-IN"/>
          <w14:ligatures w14:val="none"/>
        </w:rPr>
        <w:t>Sheet Name:</w:t>
      </w:r>
      <w:r w:rsidRPr="00486023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 xml:space="preserve"> </w:t>
      </w:r>
      <w:r w:rsidRPr="00486023">
        <w:rPr>
          <w:rFonts w:ascii="Courier New" w:eastAsia="Times New Roman" w:hAnsi="Courier New" w:cs="Courier New"/>
          <w:kern w:val="0"/>
          <w:sz w:val="20"/>
          <w:szCs w:val="20"/>
          <w:lang w:val="en-IN" w:eastAsia="en-IN"/>
          <w14:ligatures w14:val="none"/>
        </w:rPr>
        <w:t>Headcount - Employee Detail</w:t>
      </w:r>
    </w:p>
    <w:p w14:paraId="23C3EA21" w14:textId="77777777" w:rsidR="00486023" w:rsidRPr="00486023" w:rsidRDefault="00486023" w:rsidP="00486023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IN" w:eastAsia="en-IN"/>
          <w14:ligatures w14:val="none"/>
        </w:rPr>
        <w:t>Required Columns:</w:t>
      </w:r>
    </w:p>
    <w:p w14:paraId="2DF9B028" w14:textId="77777777" w:rsidR="00486023" w:rsidRPr="00486023" w:rsidRDefault="00486023" w:rsidP="00486023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Courier New" w:eastAsia="Times New Roman" w:hAnsi="Courier New" w:cs="Courier New"/>
          <w:kern w:val="0"/>
          <w:sz w:val="20"/>
          <w:szCs w:val="20"/>
          <w:lang w:val="en-IN" w:eastAsia="en-IN"/>
          <w14:ligatures w14:val="none"/>
        </w:rPr>
        <w:t>BF Level 2 Name</w:t>
      </w:r>
    </w:p>
    <w:p w14:paraId="5EE7C2E6" w14:textId="77777777" w:rsidR="00486023" w:rsidRPr="00486023" w:rsidRDefault="00486023" w:rsidP="00486023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Courier New" w:eastAsia="Times New Roman" w:hAnsi="Courier New" w:cs="Courier New"/>
          <w:kern w:val="0"/>
          <w:sz w:val="20"/>
          <w:szCs w:val="20"/>
          <w:lang w:val="en-IN" w:eastAsia="en-IN"/>
          <w14:ligatures w14:val="none"/>
        </w:rPr>
        <w:t>Position Number</w:t>
      </w:r>
    </w:p>
    <w:p w14:paraId="7C2CDF9F" w14:textId="77777777" w:rsidR="00486023" w:rsidRPr="00486023" w:rsidRDefault="00486023" w:rsidP="00486023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Courier New" w:eastAsia="Times New Roman" w:hAnsi="Courier New" w:cs="Courier New"/>
          <w:kern w:val="0"/>
          <w:sz w:val="20"/>
          <w:szCs w:val="20"/>
          <w:lang w:val="en-IN" w:eastAsia="en-IN"/>
          <w14:ligatures w14:val="none"/>
        </w:rPr>
        <w:t>Employee ID</w:t>
      </w:r>
    </w:p>
    <w:p w14:paraId="608BD072" w14:textId="77777777" w:rsidR="00486023" w:rsidRPr="00486023" w:rsidRDefault="00486023" w:rsidP="00486023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Courier New" w:eastAsia="Times New Roman" w:hAnsi="Courier New" w:cs="Courier New"/>
          <w:kern w:val="0"/>
          <w:sz w:val="20"/>
          <w:szCs w:val="20"/>
          <w:lang w:val="en-IN" w:eastAsia="en-IN"/>
          <w14:ligatures w14:val="none"/>
        </w:rPr>
        <w:t>Employee Name</w:t>
      </w:r>
    </w:p>
    <w:p w14:paraId="6EC87EA7" w14:textId="77777777" w:rsidR="00486023" w:rsidRPr="00486023" w:rsidRDefault="00486023" w:rsidP="00486023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Courier New" w:eastAsia="Times New Roman" w:hAnsi="Courier New" w:cs="Courier New"/>
          <w:kern w:val="0"/>
          <w:sz w:val="20"/>
          <w:szCs w:val="20"/>
          <w:lang w:val="en-IN" w:eastAsia="en-IN"/>
          <w14:ligatures w14:val="none"/>
        </w:rPr>
        <w:t>Employee Business Email Address</w:t>
      </w:r>
    </w:p>
    <w:p w14:paraId="1CAFB352" w14:textId="77777777" w:rsidR="00486023" w:rsidRPr="00486023" w:rsidRDefault="00486023" w:rsidP="00486023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Courier New" w:eastAsia="Times New Roman" w:hAnsi="Courier New" w:cs="Courier New"/>
          <w:kern w:val="0"/>
          <w:sz w:val="20"/>
          <w:szCs w:val="20"/>
          <w:lang w:val="en-IN" w:eastAsia="en-IN"/>
          <w14:ligatures w14:val="none"/>
        </w:rPr>
        <w:t>Global Career Band</w:t>
      </w:r>
    </w:p>
    <w:p w14:paraId="1B7F24F0" w14:textId="77777777" w:rsidR="00486023" w:rsidRPr="00486023" w:rsidRDefault="00486023" w:rsidP="00486023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Courier New" w:eastAsia="Times New Roman" w:hAnsi="Courier New" w:cs="Courier New"/>
          <w:kern w:val="0"/>
          <w:sz w:val="20"/>
          <w:szCs w:val="20"/>
          <w:lang w:val="en-IN" w:eastAsia="en-IN"/>
          <w14:ligatures w14:val="none"/>
        </w:rPr>
        <w:t>Functional Manager Employee ID</w:t>
      </w:r>
    </w:p>
    <w:p w14:paraId="77B8BDFC" w14:textId="77777777" w:rsidR="00486023" w:rsidRPr="00486023" w:rsidRDefault="00486023" w:rsidP="0048602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IN" w:eastAsia="en-IN"/>
          <w14:ligatures w14:val="none"/>
        </w:rPr>
        <w:t>Issues File</w:t>
      </w:r>
    </w:p>
    <w:p w14:paraId="055D7299" w14:textId="77777777" w:rsidR="00486023" w:rsidRPr="00486023" w:rsidRDefault="00486023" w:rsidP="00486023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IN" w:eastAsia="en-IN"/>
          <w14:ligatures w14:val="none"/>
        </w:rPr>
        <w:t>Required Columns:</w:t>
      </w:r>
    </w:p>
    <w:p w14:paraId="6D020968" w14:textId="77777777" w:rsidR="00486023" w:rsidRPr="00486023" w:rsidRDefault="00486023" w:rsidP="00486023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Courier New" w:eastAsia="Times New Roman" w:hAnsi="Courier New" w:cs="Courier New"/>
          <w:kern w:val="0"/>
          <w:sz w:val="20"/>
          <w:szCs w:val="20"/>
          <w:lang w:val="en-IN" w:eastAsia="en-IN"/>
          <w14:ligatures w14:val="none"/>
        </w:rPr>
        <w:t>Issue Owner</w:t>
      </w:r>
    </w:p>
    <w:p w14:paraId="022FD2F8" w14:textId="77777777" w:rsidR="00486023" w:rsidRPr="00486023" w:rsidRDefault="00486023" w:rsidP="00486023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Courier New" w:eastAsia="Times New Roman" w:hAnsi="Courier New" w:cs="Courier New"/>
          <w:kern w:val="0"/>
          <w:sz w:val="20"/>
          <w:szCs w:val="20"/>
          <w:lang w:val="en-IN" w:eastAsia="en-IN"/>
          <w14:ligatures w14:val="none"/>
        </w:rPr>
        <w:t>Issue ID</w:t>
      </w:r>
    </w:p>
    <w:p w14:paraId="7FBD350E" w14:textId="77777777" w:rsidR="00486023" w:rsidRPr="00486023" w:rsidRDefault="00486023" w:rsidP="00486023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Courier New" w:eastAsia="Times New Roman" w:hAnsi="Courier New" w:cs="Courier New"/>
          <w:kern w:val="0"/>
          <w:sz w:val="20"/>
          <w:szCs w:val="20"/>
          <w:lang w:val="en-IN" w:eastAsia="en-IN"/>
          <w14:ligatures w14:val="none"/>
        </w:rPr>
        <w:t>Issue Title</w:t>
      </w:r>
    </w:p>
    <w:p w14:paraId="18A94670" w14:textId="77777777" w:rsidR="00486023" w:rsidRDefault="00486023" w:rsidP="00486023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Courier New" w:eastAsia="Times New Roman" w:hAnsi="Courier New" w:cs="Courier New"/>
          <w:kern w:val="0"/>
          <w:sz w:val="20"/>
          <w:szCs w:val="20"/>
          <w:lang w:val="en-IN" w:eastAsia="en-IN"/>
          <w14:ligatures w14:val="none"/>
        </w:rPr>
        <w:t>Issue Status</w:t>
      </w:r>
    </w:p>
    <w:p w14:paraId="30FFF3E8" w14:textId="77777777" w:rsidR="00486023" w:rsidRPr="00486023" w:rsidRDefault="00486023" w:rsidP="0048602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</w:p>
    <w:p w14:paraId="663CCE1E" w14:textId="77777777" w:rsidR="00486023" w:rsidRPr="00486023" w:rsidRDefault="00486023" w:rsidP="0048602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IN" w:eastAsia="en-IN"/>
          <w14:ligatures w14:val="none"/>
        </w:rPr>
        <w:t>Running the Tool</w:t>
      </w:r>
    </w:p>
    <w:p w14:paraId="45BC2FA3" w14:textId="77777777" w:rsidR="00486023" w:rsidRPr="00486023" w:rsidRDefault="00486023" w:rsidP="0048602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>Ensure that the input files mentioned above are prepared with the exact sheet and column names.</w:t>
      </w:r>
    </w:p>
    <w:p w14:paraId="5F7C58C7" w14:textId="77777777" w:rsidR="00486023" w:rsidRPr="00486023" w:rsidRDefault="00486023" w:rsidP="0048602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>Run the executable file. The tool will prompt you to select the necessary files through a user-friendly interface.</w:t>
      </w:r>
    </w:p>
    <w:p w14:paraId="4066BEF5" w14:textId="77777777" w:rsidR="00486023" w:rsidRPr="00486023" w:rsidRDefault="00486023" w:rsidP="0048602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 xml:space="preserve">The tool will process the data, identify </w:t>
      </w:r>
      <w:proofErr w:type="gramStart"/>
      <w:r w:rsidRPr="00486023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>leavers</w:t>
      </w:r>
      <w:proofErr w:type="gramEnd"/>
      <w:r w:rsidRPr="00486023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 xml:space="preserve"> and position changers, match them with control items, and compile the final dataset.</w:t>
      </w:r>
    </w:p>
    <w:p w14:paraId="40B88FBA" w14:textId="77777777" w:rsidR="00486023" w:rsidRPr="00486023" w:rsidRDefault="00486023" w:rsidP="0048602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IN" w:eastAsia="en-IN"/>
          <w14:ligatures w14:val="none"/>
        </w:rPr>
        <w:t>Important Notes</w:t>
      </w:r>
    </w:p>
    <w:p w14:paraId="036E9A6E" w14:textId="77777777" w:rsidR="00486023" w:rsidRPr="00486023" w:rsidRDefault="00486023" w:rsidP="0048602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IN" w:eastAsia="en-IN"/>
          <w14:ligatures w14:val="none"/>
        </w:rPr>
        <w:t>Consistency:</w:t>
      </w:r>
      <w:r w:rsidRPr="00486023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 xml:space="preserve"> The sheet names and column names must match exactly as mentioned above to avoid any errors during processing.</w:t>
      </w:r>
    </w:p>
    <w:p w14:paraId="452728DB" w14:textId="77777777" w:rsidR="00486023" w:rsidRPr="00486023" w:rsidRDefault="00486023" w:rsidP="0048602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IN" w:eastAsia="en-IN"/>
          <w14:ligatures w14:val="none"/>
        </w:rPr>
        <w:t>Performance:</w:t>
      </w:r>
      <w:r w:rsidRPr="00486023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 xml:space="preserve"> The first time you run the executable, it may take longer as it sets up the necessary Python environment. Subsequent runs will be faster.</w:t>
      </w:r>
    </w:p>
    <w:p w14:paraId="0A572A8F" w14:textId="77777777" w:rsidR="00486023" w:rsidRPr="00486023" w:rsidRDefault="00486023" w:rsidP="0048602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IN" w:eastAsia="en-IN"/>
          <w14:ligatures w14:val="none"/>
        </w:rPr>
        <w:t>Output:</w:t>
      </w:r>
      <w:r w:rsidRPr="00486023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 xml:space="preserve"> The final dataset will be organized into separate sheets, as required, and saved in the </w:t>
      </w:r>
      <w:r w:rsidRPr="00486023">
        <w:rPr>
          <w:rFonts w:ascii="Courier New" w:eastAsia="Times New Roman" w:hAnsi="Courier New" w:cs="Courier New"/>
          <w:kern w:val="0"/>
          <w:sz w:val="20"/>
          <w:szCs w:val="20"/>
          <w:lang w:val="en-IN" w:eastAsia="en-IN"/>
          <w14:ligatures w14:val="none"/>
        </w:rPr>
        <w:t>Output</w:t>
      </w:r>
      <w:r w:rsidRPr="00486023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 xml:space="preserve"> folder in your working directory.</w:t>
      </w:r>
    </w:p>
    <w:p w14:paraId="4D0870FD" w14:textId="77777777" w:rsidR="00486023" w:rsidRPr="00486023" w:rsidRDefault="00486023" w:rsidP="0048602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IN" w:eastAsia="en-IN"/>
          <w14:ligatures w14:val="none"/>
        </w:rPr>
        <w:lastRenderedPageBreak/>
        <w:t>Support</w:t>
      </w:r>
    </w:p>
    <w:p w14:paraId="57E366DC" w14:textId="77777777" w:rsidR="00486023" w:rsidRPr="00486023" w:rsidRDefault="00486023" w:rsidP="004860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</w:pPr>
      <w:r w:rsidRPr="00486023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 xml:space="preserve">For any further queries or changes required, please contact: </w:t>
      </w:r>
      <w:proofErr w:type="spellStart"/>
      <w:r w:rsidRPr="00486023">
        <w:rPr>
          <w:rFonts w:ascii="Courier New" w:eastAsia="Times New Roman" w:hAnsi="Courier New" w:cs="Courier New"/>
          <w:kern w:val="0"/>
          <w:sz w:val="20"/>
          <w:szCs w:val="20"/>
          <w:lang w:val="en-IN" w:eastAsia="en-IN"/>
          <w14:ligatures w14:val="none"/>
        </w:rPr>
        <w:t>akak@gnm.colm</w:t>
      </w:r>
      <w:proofErr w:type="spellEnd"/>
      <w:r w:rsidRPr="00486023"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  <w14:ligatures w14:val="none"/>
        </w:rPr>
        <w:t>.</w:t>
      </w:r>
    </w:p>
    <w:p w14:paraId="49EDF4AA" w14:textId="77777777" w:rsidR="00EF4AF5" w:rsidRDefault="00EF4AF5"/>
    <w:sectPr w:rsidR="00EF4A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3997FC3"/>
    <w:multiLevelType w:val="multilevel"/>
    <w:tmpl w:val="7D221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6F375ED"/>
    <w:multiLevelType w:val="multilevel"/>
    <w:tmpl w:val="903E30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05B5242"/>
    <w:multiLevelType w:val="multilevel"/>
    <w:tmpl w:val="F1FAC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26650508">
    <w:abstractNumId w:val="1"/>
  </w:num>
  <w:num w:numId="2" w16cid:durableId="1675836261">
    <w:abstractNumId w:val="2"/>
  </w:num>
  <w:num w:numId="3" w16cid:durableId="11611233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zMzIxAxGW5hYmSjpKwanFxZn5eSAFhrUASvfkFiwAAAA="/>
  </w:docVars>
  <w:rsids>
    <w:rsidRoot w:val="00486023"/>
    <w:rsid w:val="000D477C"/>
    <w:rsid w:val="00210119"/>
    <w:rsid w:val="002471F7"/>
    <w:rsid w:val="002C5A58"/>
    <w:rsid w:val="00486023"/>
    <w:rsid w:val="005A6130"/>
    <w:rsid w:val="005A665E"/>
    <w:rsid w:val="009A65A5"/>
    <w:rsid w:val="00CE3407"/>
    <w:rsid w:val="00DB22C1"/>
    <w:rsid w:val="00DE6DB0"/>
    <w:rsid w:val="00EA71AD"/>
    <w:rsid w:val="00EF4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83F450"/>
  <w15:chartTrackingRefBased/>
  <w15:docId w15:val="{67018CE3-287A-4AB6-ACDB-F603FE44B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link w:val="Heading1Char"/>
    <w:uiPriority w:val="9"/>
    <w:qFormat/>
    <w:rsid w:val="0048602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/>
      <w14:ligatures w14:val="none"/>
    </w:rPr>
  </w:style>
  <w:style w:type="paragraph" w:styleId="Heading2">
    <w:name w:val="heading 2"/>
    <w:basedOn w:val="Normal"/>
    <w:link w:val="Heading2Char"/>
    <w:uiPriority w:val="9"/>
    <w:qFormat/>
    <w:rsid w:val="0048602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val="en-IN" w:eastAsia="en-IN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48602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val="en-IN"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602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486023"/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486023"/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4860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IN"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486023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8602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274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2</Words>
  <Characters>1381</Characters>
  <Application>Microsoft Office Word</Application>
  <DocSecurity>0</DocSecurity>
  <Lines>11</Lines>
  <Paragraphs>3</Paragraphs>
  <ScaleCrop>false</ScaleCrop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ti Sharma</dc:creator>
  <cp:keywords/>
  <dc:description/>
  <cp:lastModifiedBy>Kirti Sharma</cp:lastModifiedBy>
  <cp:revision>2</cp:revision>
  <dcterms:created xsi:type="dcterms:W3CDTF">2024-08-09T07:35:00Z</dcterms:created>
  <dcterms:modified xsi:type="dcterms:W3CDTF">2024-08-09T07:35:00Z</dcterms:modified>
</cp:coreProperties>
</file>